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7cb298a422604f33dd500920dadccc3d7d6f396"/>
    <w:p>
      <w:pPr>
        <w:pStyle w:val="Heading1"/>
      </w:pPr>
      <w:r>
        <w:t xml:space="preserve">Cover Letter for Data Scientist Position in Canada Toronto</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t xml:space="preserve">Dear Hiring Manager,</w:t>
      </w:r>
    </w:p>
    <w:p>
      <w:pPr>
        <w:pStyle w:val="BodyText"/>
      </w:pPr>
      <w:r>
        <w:t xml:space="preserve">I am writing to express my interest in the Data Scientist position at your organization, as advertised in Canada Toronto. As a passionate and experienced data professional with a strong background in analytics, machine learning, and data-driven decision-making, I am eager to contribute my skills to a forward-thinking company that values innovation and excellence. This opportunity aligns perfectly with my career goals, particularly within the dynamic tech ecosystem of Canada Toronto.</w:t>
      </w:r>
    </w:p>
    <w:bookmarkStart w:id="20" w:name="about-me-a-data-scientists-journey"/>
    <w:p>
      <w:pPr>
        <w:pStyle w:val="Heading2"/>
      </w:pPr>
      <w:r>
        <w:t xml:space="preserve">About Me: A Data Scientist's Journey</w:t>
      </w:r>
    </w:p>
    <w:p>
      <w:pPr>
        <w:pStyle w:val="FirstParagraph"/>
      </w:pPr>
      <w:r>
        <w:t xml:space="preserve">With over [X years] of experience in data science, I have developed a deep understanding of how to transform complex datasets into actionable insights. My expertise spans across statistical analysis, predictive modeling, and data visualization, with a focus on solving real-world problems through technology. Throughout my career, I have worked in diverse industries such as [mention industries], where I consistently delivered results that drove business growth and optimized operational efficiency.</w:t>
      </w:r>
    </w:p>
    <w:p>
      <w:pPr>
        <w:pStyle w:val="BodyText"/>
      </w:pPr>
      <w:r>
        <w:t xml:space="preserve">As a Data Scientist, my work is driven by curiosity and a commitment to continuous learning. I thrive in environments where data is leveraged to inform strategies, improve customer experiences, and uncover hidden patterns. My technical skills include proficiency in programming languages like Python and R, as well as tools such as SQL for database management, Tableau for data visualization, and machine learning frameworks like TensorFlow and Scikit-learn. Additionally, I have hands-on experience with big data technologies such as Hadoop and Spark, which enable me to handle large-scale datasets efficiently.</w:t>
      </w:r>
    </w:p>
    <w:bookmarkEnd w:id="20"/>
    <w:bookmarkStart w:id="21" w:name="why-canada-toronto-a-hub-of-innovation"/>
    <w:p>
      <w:pPr>
        <w:pStyle w:val="Heading2"/>
      </w:pPr>
      <w:r>
        <w:t xml:space="preserve">Why Canada Toronto? A Hub of Innovation</w:t>
      </w:r>
    </w:p>
    <w:p>
      <w:pPr>
        <w:pStyle w:val="FirstParagraph"/>
      </w:pPr>
      <w:r>
        <w:t xml:space="preserve">Canada Toronto has always been a place of opportunity and innovation, and I am particularly drawn to the city’s thriving tech scene. As a Data Scientist, I am inspired by the collaborative spirit of Toronto’s tech community, which is home to numerous startups, research institutions, and industry leaders. The city’s focus on artificial intelligence (AI), fintech, and healthcare technology aligns with my professional interests and aspirations.</w:t>
      </w:r>
    </w:p>
    <w:p>
      <w:pPr>
        <w:pStyle w:val="BodyText"/>
      </w:pPr>
      <w:r>
        <w:t xml:space="preserve">Moreover, Toronto’s multicultural environment fosters creativity and diversity of thought—qualities that are essential for a Data Scientist. I believe that working in Canada Toronto will provide me with the ideal platform to contribute to cutting-edge projects while learning from some of the brightest minds in the field. The city’s commitment to innovation is evident in its growing number of tech hubs, such as MaRS Discovery District and Ryerson’s Velocity program, which continue to attract talent and investment.</w:t>
      </w:r>
    </w:p>
    <w:bookmarkEnd w:id="21"/>
    <w:bookmarkStart w:id="22" w:name="my-unique-value-proposition"/>
    <w:p>
      <w:pPr>
        <w:pStyle w:val="Heading2"/>
      </w:pPr>
      <w:r>
        <w:t xml:space="preserve">My Unique Value Proposition</w:t>
      </w:r>
    </w:p>
    <w:p>
      <w:pPr>
        <w:pStyle w:val="FirstParagraph"/>
      </w:pPr>
      <w:r>
        <w:t xml:space="preserve">What sets me apart as a Data Scientist is my ability to bridge the gap between technical expertise and business acumen. I have a proven track record of collaborating with cross-functional teams to identify key challenges, design data-driven solutions, and communicate findings effectively to stakeholders. For instance, in my previous role at [Previous Company], I led a project that utilized machine learning algorithms to predict customer churn, resulting in a 20% reduction in attrition rates. This experience not only honed my technical skills but also strengthened my ability to translate data into strategic value.</w:t>
      </w:r>
    </w:p>
    <w:p>
      <w:pPr>
        <w:pStyle w:val="BodyText"/>
      </w:pPr>
      <w:r>
        <w:t xml:space="preserve">In addition to my technical skills, I am deeply committed to ethical data practices and transparency. As a Data Scientist, I believe that responsible innovation is crucial in today’s data-centric world. I ensure that all projects adhere to privacy regulations and maintain the highest standards of accuracy and integrity. This ethical approach has earned me the trust of colleagues and clients alike.</w:t>
      </w:r>
    </w:p>
    <w:bookmarkEnd w:id="22"/>
    <w:bookmarkStart w:id="23" w:name="why-your-organization"/>
    <w:p>
      <w:pPr>
        <w:pStyle w:val="Heading2"/>
      </w:pPr>
      <w:r>
        <w:t xml:space="preserve">Why Your Organization?</w:t>
      </w:r>
    </w:p>
    <w:p>
      <w:pPr>
        <w:pStyle w:val="FirstParagraph"/>
      </w:pPr>
      <w:r>
        <w:t xml:space="preserve">Your organization’s mission to [mention specific mission or values, e.g., “revolutionize healthcare through AI” or “drive sustainable growth via data analytics”] resonates with my personal and professional values. I am particularly impressed by your recent initiatives in [specific project, product, or technology], which reflect a forward-thinking mindset that aligns with my own career trajectory.</w:t>
      </w:r>
    </w:p>
    <w:p>
      <w:pPr>
        <w:pStyle w:val="BodyText"/>
      </w:pPr>
      <w:r>
        <w:t xml:space="preserve">I am confident that my skills in data science, combined with my passion for innovation, would make me a valuable asset to your team. I am eager to contribute to projects that push the boundaries of what is possible while addressing real-world challenges. Whether it’s developing predictive models, optimizing processes, or creating visualizations that tell compelling stories, I am ready to bring my expertise to Canada Toronto and your organization.</w:t>
      </w:r>
    </w:p>
    <w:bookmarkEnd w:id="23"/>
    <w:bookmarkStart w:id="24" w:name="conclusion"/>
    <w:p>
      <w:pPr>
        <w:pStyle w:val="Heading2"/>
      </w:pPr>
      <w:r>
        <w:t xml:space="preserve">Conclusion</w:t>
      </w:r>
    </w:p>
    <w:p>
      <w:pPr>
        <w:pStyle w:val="FirstParagraph"/>
      </w:pPr>
      <w:r>
        <w:t xml:space="preserve">In conclusion, I am excited about the opportunity to join your team as a Data Scientist in Canada Toronto. My background in data analytics, combined with my enthusiasm for technological advancement and ethical practices, positions me to make meaningful contributions to your company’s success. I would welcome the chance to discuss how my skills and experiences align with your needs.</w:t>
      </w:r>
    </w:p>
    <w:p>
      <w:pPr>
        <w:pStyle w:val="BodyText"/>
      </w:pPr>
      <w:r>
        <w:t xml:space="preserve">Thank you for considering my application. I look forward to the possibility of contributing to your organization’s continued growth and innovation in Canada Toronto.</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18T10:12:21Z</dcterms:created>
  <dcterms:modified xsi:type="dcterms:W3CDTF">2026-07-18T10:12:21Z</dcterms:modified>
</cp:coreProperties>
</file>

<file path=docProps/custom.xml><?xml version="1.0" encoding="utf-8"?>
<Properties xmlns="http://schemas.openxmlformats.org/officeDocument/2006/custom-properties" xmlns:vt="http://schemas.openxmlformats.org/officeDocument/2006/docPropsVTypes"/>
</file>